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the Department of Experimental Plant Ecology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Forest Ecology and Forest Management Group, Wageningen University and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(Biometris)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 for Larenstein College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Minor revision. Functional Ecology.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J. Svenning, P. A. Jansen. Seasonal aggregation of generalist seed predators around preferred fruit trees: consequences for negative density-dependence of seed survival. In preparation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Wang, I</w:t>
      </w:r>
      <w:r>
        <w:t xml:space="preserve"> </w:t>
      </w:r>
      <w:r>
        <w:t xml:space="preserve">(2015). Recommendation F1000 prime. http://f1000.com/prime/72540521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 2011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 2009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 200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,</w:t>
      </w:r>
      <w:r>
        <w:br w:type="textWrapping"/>
      </w:r>
      <w:r>
        <w:t xml:space="preserve">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26d6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